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87609" w14:textId="1773BCF3" w:rsidR="004B3989" w:rsidRPr="00A36E78" w:rsidRDefault="0059730B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Til </w:t>
      </w:r>
      <w:r w:rsidR="00DE58FF">
        <w:rPr>
          <w:rFonts w:ascii="Times New Roman" w:hAnsi="Times New Roman" w:cs="Times New Roman"/>
          <w:sz w:val="24"/>
          <w:szCs w:val="24"/>
        </w:rPr>
        <w:t xml:space="preserve">alle </w:t>
      </w:r>
      <w:r w:rsidRPr="00A36E78">
        <w:rPr>
          <w:rFonts w:ascii="Times New Roman" w:hAnsi="Times New Roman" w:cs="Times New Roman"/>
          <w:sz w:val="24"/>
          <w:szCs w:val="24"/>
        </w:rPr>
        <w:t>innbyggere i Hamna</w:t>
      </w:r>
    </w:p>
    <w:p w14:paraId="1733AD37" w14:textId="66968259" w:rsidR="00EE4C75" w:rsidRDefault="00EE4C75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137556" w14:textId="77777777" w:rsidR="00DE58FF" w:rsidRPr="00A36E78" w:rsidRDefault="00DE58FF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2C2B33E" w14:textId="6EEA9F1A" w:rsidR="0059730B" w:rsidRPr="00A36E78" w:rsidRDefault="0059730B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Fra Hamna Bydelsråd </w:t>
      </w:r>
      <w:r w:rsidRPr="00A36E78">
        <w:rPr>
          <w:rFonts w:ascii="Times New Roman" w:hAnsi="Times New Roman" w:cs="Times New Roman"/>
          <w:sz w:val="24"/>
          <w:szCs w:val="24"/>
        </w:rPr>
        <w:tab/>
      </w:r>
      <w:r w:rsidR="000E62B5">
        <w:rPr>
          <w:rFonts w:ascii="Times New Roman" w:hAnsi="Times New Roman" w:cs="Times New Roman"/>
          <w:sz w:val="24"/>
          <w:szCs w:val="24"/>
        </w:rPr>
        <w:tab/>
      </w:r>
      <w:r w:rsidRPr="00A36E78">
        <w:rPr>
          <w:rFonts w:ascii="Times New Roman" w:hAnsi="Times New Roman" w:cs="Times New Roman"/>
          <w:sz w:val="24"/>
          <w:szCs w:val="24"/>
        </w:rPr>
        <w:tab/>
      </w:r>
      <w:r w:rsidRPr="00A36E78">
        <w:rPr>
          <w:rFonts w:ascii="Times New Roman" w:hAnsi="Times New Roman" w:cs="Times New Roman"/>
          <w:sz w:val="24"/>
          <w:szCs w:val="24"/>
        </w:rPr>
        <w:tab/>
      </w:r>
      <w:r w:rsidRPr="00A36E78">
        <w:rPr>
          <w:rFonts w:ascii="Times New Roman" w:hAnsi="Times New Roman" w:cs="Times New Roman"/>
          <w:sz w:val="24"/>
          <w:szCs w:val="24"/>
        </w:rPr>
        <w:tab/>
      </w:r>
      <w:r w:rsidRPr="00A36E78">
        <w:rPr>
          <w:rFonts w:ascii="Times New Roman" w:hAnsi="Times New Roman" w:cs="Times New Roman"/>
          <w:sz w:val="24"/>
          <w:szCs w:val="24"/>
        </w:rPr>
        <w:tab/>
      </w:r>
      <w:r w:rsidRPr="00EE5091">
        <w:rPr>
          <w:rFonts w:ascii="Times New Roman" w:hAnsi="Times New Roman" w:cs="Times New Roman"/>
          <w:sz w:val="24"/>
          <w:szCs w:val="24"/>
        </w:rPr>
        <w:t>Tromsø</w:t>
      </w:r>
      <w:r w:rsidR="00A36E78" w:rsidRPr="00EE5091">
        <w:rPr>
          <w:rFonts w:ascii="Times New Roman" w:hAnsi="Times New Roman" w:cs="Times New Roman"/>
          <w:sz w:val="24"/>
          <w:szCs w:val="24"/>
        </w:rPr>
        <w:t xml:space="preserve"> </w:t>
      </w:r>
      <w:r w:rsidR="00DE58FF" w:rsidRPr="00EE5091">
        <w:rPr>
          <w:rFonts w:ascii="Times New Roman" w:hAnsi="Times New Roman" w:cs="Times New Roman"/>
          <w:sz w:val="24"/>
          <w:szCs w:val="24"/>
        </w:rPr>
        <w:t>3</w:t>
      </w:r>
      <w:r w:rsidR="000E62B5">
        <w:rPr>
          <w:rFonts w:ascii="Times New Roman" w:hAnsi="Times New Roman" w:cs="Times New Roman"/>
          <w:sz w:val="24"/>
          <w:szCs w:val="24"/>
        </w:rPr>
        <w:t>1</w:t>
      </w:r>
      <w:r w:rsidR="00DE58FF" w:rsidRPr="00EE5091">
        <w:rPr>
          <w:rFonts w:ascii="Times New Roman" w:hAnsi="Times New Roman" w:cs="Times New Roman"/>
          <w:sz w:val="24"/>
          <w:szCs w:val="24"/>
        </w:rPr>
        <w:t xml:space="preserve">. </w:t>
      </w:r>
      <w:r w:rsidR="0012460D">
        <w:rPr>
          <w:rFonts w:ascii="Times New Roman" w:hAnsi="Times New Roman" w:cs="Times New Roman"/>
          <w:sz w:val="24"/>
          <w:szCs w:val="24"/>
        </w:rPr>
        <w:t>mai</w:t>
      </w:r>
      <w:r w:rsidR="00C46B1D" w:rsidRPr="00EE5091">
        <w:rPr>
          <w:rFonts w:ascii="Times New Roman" w:hAnsi="Times New Roman" w:cs="Times New Roman"/>
          <w:sz w:val="24"/>
          <w:szCs w:val="24"/>
        </w:rPr>
        <w:t xml:space="preserve"> </w:t>
      </w:r>
      <w:r w:rsidR="00C46B1D" w:rsidRPr="00A36E78">
        <w:rPr>
          <w:rFonts w:ascii="Times New Roman" w:hAnsi="Times New Roman" w:cs="Times New Roman"/>
          <w:sz w:val="24"/>
          <w:szCs w:val="24"/>
        </w:rPr>
        <w:t>202</w:t>
      </w:r>
      <w:r w:rsidR="0012460D">
        <w:rPr>
          <w:rFonts w:ascii="Times New Roman" w:hAnsi="Times New Roman" w:cs="Times New Roman"/>
          <w:sz w:val="24"/>
          <w:szCs w:val="24"/>
        </w:rPr>
        <w:t>3</w:t>
      </w:r>
    </w:p>
    <w:p w14:paraId="47230AC4" w14:textId="6F871524" w:rsidR="0059730B" w:rsidRPr="00A36E78" w:rsidRDefault="0059730B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C42EAB5" w14:textId="1E32F97F" w:rsidR="00A36E78" w:rsidRPr="00A36E78" w:rsidRDefault="00A36E78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49A4B84" w14:textId="4E4FBA47" w:rsidR="00A36E78" w:rsidRPr="00A36E78" w:rsidRDefault="00A36E78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AA1FE4" w14:textId="10964F77" w:rsidR="00A36E78" w:rsidRPr="00A36E78" w:rsidRDefault="00A36E78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732F57" w14:textId="77777777" w:rsidR="00A36E78" w:rsidRPr="00A36E78" w:rsidRDefault="00A36E78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B63F1CA" w14:textId="7B42BA0F" w:rsidR="00936D04" w:rsidRPr="000E62B5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E62B5">
        <w:rPr>
          <w:rFonts w:ascii="Times New Roman" w:hAnsi="Times New Roman" w:cs="Times New Roman"/>
          <w:b/>
          <w:bCs/>
          <w:sz w:val="24"/>
          <w:szCs w:val="24"/>
        </w:rPr>
        <w:t>Det inviteres til årsmøte i Hamna bydelsråd</w:t>
      </w:r>
      <w:r w:rsidR="000E62B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460D" w:rsidRPr="000E62B5">
        <w:rPr>
          <w:rFonts w:ascii="Times New Roman" w:hAnsi="Times New Roman" w:cs="Times New Roman"/>
          <w:b/>
          <w:bCs/>
          <w:sz w:val="24"/>
          <w:szCs w:val="24"/>
        </w:rPr>
        <w:t>tirsdag</w:t>
      </w:r>
      <w:r w:rsidRPr="000E62B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36D04" w:rsidRPr="000E62B5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12460D" w:rsidRPr="000E62B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0E62B5" w:rsidRPr="000E62B5">
        <w:rPr>
          <w:rFonts w:ascii="Times New Roman" w:hAnsi="Times New Roman" w:cs="Times New Roman"/>
          <w:b/>
          <w:bCs/>
          <w:sz w:val="24"/>
          <w:szCs w:val="24"/>
        </w:rPr>
        <w:t xml:space="preserve">. juni </w:t>
      </w:r>
      <w:r w:rsidRPr="000E62B5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5D107E" w:rsidRPr="000E62B5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B62CA3" w:rsidRPr="000E62B5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0E62B5">
        <w:rPr>
          <w:rFonts w:ascii="Times New Roman" w:hAnsi="Times New Roman" w:cs="Times New Roman"/>
          <w:b/>
          <w:bCs/>
          <w:sz w:val="24"/>
          <w:szCs w:val="24"/>
        </w:rPr>
        <w:t xml:space="preserve"> kl</w:t>
      </w:r>
      <w:r w:rsidR="00936D04" w:rsidRPr="000E62B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0E62B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46E8C" w:rsidRPr="000E62B5">
        <w:rPr>
          <w:rFonts w:ascii="Times New Roman" w:hAnsi="Times New Roman" w:cs="Times New Roman"/>
          <w:b/>
          <w:bCs/>
          <w:sz w:val="24"/>
          <w:szCs w:val="24"/>
        </w:rPr>
        <w:t>19</w:t>
      </w:r>
      <w:r w:rsidRPr="000E62B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62CA3" w:rsidRPr="000E62B5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3034B0" w:rsidRPr="000E62B5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B62CA3" w:rsidRPr="000E62B5">
        <w:rPr>
          <w:rFonts w:ascii="Times New Roman" w:hAnsi="Times New Roman" w:cs="Times New Roman"/>
          <w:b/>
          <w:bCs/>
          <w:sz w:val="24"/>
          <w:szCs w:val="24"/>
        </w:rPr>
        <w:t xml:space="preserve"> - 20</w:t>
      </w:r>
      <w:r w:rsidR="00DE58FF" w:rsidRPr="000E62B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62CA3" w:rsidRPr="000E62B5">
        <w:rPr>
          <w:rFonts w:ascii="Times New Roman" w:hAnsi="Times New Roman" w:cs="Times New Roman"/>
          <w:b/>
          <w:bCs/>
          <w:sz w:val="24"/>
          <w:szCs w:val="24"/>
        </w:rPr>
        <w:t>00</w:t>
      </w:r>
      <w:r w:rsidR="00936D04" w:rsidRPr="000E62B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F05E201" w14:textId="3DD7647C" w:rsidR="00936D04" w:rsidRDefault="00936D0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M</w:t>
      </w:r>
      <w:r w:rsidR="00BE17B4" w:rsidRPr="00A36E78">
        <w:rPr>
          <w:rFonts w:ascii="Times New Roman" w:hAnsi="Times New Roman" w:cs="Times New Roman"/>
          <w:sz w:val="24"/>
          <w:szCs w:val="24"/>
        </w:rPr>
        <w:t>øte</w:t>
      </w:r>
      <w:r w:rsidRPr="00A36E78">
        <w:rPr>
          <w:rFonts w:ascii="Times New Roman" w:hAnsi="Times New Roman" w:cs="Times New Roman"/>
          <w:sz w:val="24"/>
          <w:szCs w:val="24"/>
        </w:rPr>
        <w:t>t avholdes</w:t>
      </w:r>
      <w:r w:rsidR="00BE17B4" w:rsidRPr="00A36E78">
        <w:rPr>
          <w:rFonts w:ascii="Times New Roman" w:hAnsi="Times New Roman" w:cs="Times New Roman"/>
          <w:sz w:val="24"/>
          <w:szCs w:val="24"/>
        </w:rPr>
        <w:t xml:space="preserve"> på </w:t>
      </w:r>
      <w:r w:rsidR="00DE58FF" w:rsidRPr="00A36E78">
        <w:rPr>
          <w:rFonts w:ascii="Times New Roman" w:hAnsi="Times New Roman" w:cs="Times New Roman"/>
          <w:sz w:val="24"/>
          <w:szCs w:val="24"/>
        </w:rPr>
        <w:t>klubbhus</w:t>
      </w:r>
      <w:r w:rsidR="00DE58FF">
        <w:rPr>
          <w:rFonts w:ascii="Times New Roman" w:hAnsi="Times New Roman" w:cs="Times New Roman"/>
          <w:sz w:val="24"/>
          <w:szCs w:val="24"/>
        </w:rPr>
        <w:t>et til</w:t>
      </w:r>
      <w:r w:rsidR="00DE58FF" w:rsidRPr="00A36E78">
        <w:rPr>
          <w:rFonts w:ascii="Times New Roman" w:hAnsi="Times New Roman" w:cs="Times New Roman"/>
          <w:sz w:val="24"/>
          <w:szCs w:val="24"/>
        </w:rPr>
        <w:t xml:space="preserve"> </w:t>
      </w:r>
      <w:r w:rsidR="005A4E25" w:rsidRPr="00A36E78">
        <w:rPr>
          <w:rFonts w:ascii="Times New Roman" w:hAnsi="Times New Roman" w:cs="Times New Roman"/>
          <w:sz w:val="24"/>
          <w:szCs w:val="24"/>
        </w:rPr>
        <w:t>Hamna I</w:t>
      </w:r>
      <w:r w:rsidR="00DE58FF">
        <w:rPr>
          <w:rFonts w:ascii="Times New Roman" w:hAnsi="Times New Roman" w:cs="Times New Roman"/>
          <w:sz w:val="24"/>
          <w:szCs w:val="24"/>
        </w:rPr>
        <w:t xml:space="preserve">L. </w:t>
      </w:r>
    </w:p>
    <w:p w14:paraId="38DD892E" w14:textId="25E47790" w:rsidR="00DE58FF" w:rsidRDefault="00DE58FF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1D4CA82F" w14:textId="53ED0106" w:rsidR="00EE4C75" w:rsidRDefault="00EE4C75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5DC8FB25" w14:textId="77777777" w:rsidR="00A36E78" w:rsidRPr="00A36E78" w:rsidRDefault="00A36E78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0DE56AC9" w14:textId="5EFFFAFD" w:rsidR="000A70D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A36E78">
        <w:rPr>
          <w:rFonts w:ascii="Times New Roman" w:hAnsi="Times New Roman" w:cs="Times New Roman"/>
          <w:sz w:val="24"/>
          <w:szCs w:val="24"/>
          <w:u w:val="single"/>
        </w:rPr>
        <w:t>Følgende saker skal etter vedtektene behandles:</w:t>
      </w:r>
    </w:p>
    <w:p w14:paraId="353E6175" w14:textId="7FBC3A0B" w:rsidR="000A70D4" w:rsidRPr="00A36E78" w:rsidRDefault="000A70D4" w:rsidP="00C3674D">
      <w:pPr>
        <w:pStyle w:val="Listeavsnitt"/>
        <w:numPr>
          <w:ilvl w:val="0"/>
          <w:numId w:val="4"/>
        </w:num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Godkjenning av innkalling</w:t>
      </w:r>
    </w:p>
    <w:p w14:paraId="352DA770" w14:textId="77777777" w:rsidR="000A70D4" w:rsidRPr="00A36E78" w:rsidRDefault="000A70D4" w:rsidP="00C3674D">
      <w:pPr>
        <w:pStyle w:val="Listeavsnitt"/>
        <w:numPr>
          <w:ilvl w:val="0"/>
          <w:numId w:val="4"/>
        </w:num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Valg av møteleder</w:t>
      </w:r>
    </w:p>
    <w:p w14:paraId="337D36AD" w14:textId="77777777" w:rsidR="000A70D4" w:rsidRPr="00A36E78" w:rsidRDefault="000A70D4" w:rsidP="00C3674D">
      <w:pPr>
        <w:pStyle w:val="Listeavsnitt"/>
        <w:numPr>
          <w:ilvl w:val="0"/>
          <w:numId w:val="4"/>
        </w:num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Valg av 2 personer til å signere protokoll</w:t>
      </w:r>
    </w:p>
    <w:p w14:paraId="65A74D28" w14:textId="7B4F13F5" w:rsidR="000A70D4" w:rsidRPr="00A36E78" w:rsidRDefault="000A70D4" w:rsidP="00C3674D">
      <w:pPr>
        <w:pStyle w:val="Listeavsnitt"/>
        <w:numPr>
          <w:ilvl w:val="0"/>
          <w:numId w:val="4"/>
        </w:num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Styrets </w:t>
      </w:r>
      <w:r w:rsidR="00DE58FF">
        <w:rPr>
          <w:rFonts w:ascii="Times New Roman" w:hAnsi="Times New Roman" w:cs="Times New Roman"/>
          <w:sz w:val="24"/>
          <w:szCs w:val="24"/>
        </w:rPr>
        <w:t>års</w:t>
      </w:r>
      <w:r w:rsidRPr="00A36E78">
        <w:rPr>
          <w:rFonts w:ascii="Times New Roman" w:hAnsi="Times New Roman" w:cs="Times New Roman"/>
          <w:sz w:val="24"/>
          <w:szCs w:val="24"/>
        </w:rPr>
        <w:t>beretning og regnskap</w:t>
      </w:r>
    </w:p>
    <w:p w14:paraId="3CCFC48D" w14:textId="607FDD49" w:rsidR="00DE58FF" w:rsidRDefault="00EE4C75" w:rsidP="00C3674D">
      <w:pPr>
        <w:pStyle w:val="Listeavsnitt"/>
        <w:numPr>
          <w:ilvl w:val="0"/>
          <w:numId w:val="4"/>
        </w:num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V</w:t>
      </w:r>
      <w:r w:rsidR="00DE58FF">
        <w:rPr>
          <w:rFonts w:ascii="Times New Roman" w:hAnsi="Times New Roman" w:cs="Times New Roman"/>
          <w:sz w:val="24"/>
          <w:szCs w:val="24"/>
        </w:rPr>
        <w:t>alg</w:t>
      </w:r>
    </w:p>
    <w:p w14:paraId="5E47EE37" w14:textId="5D2A0066" w:rsidR="000A70D4" w:rsidRDefault="008B309E" w:rsidP="00C3674D">
      <w:pPr>
        <w:pStyle w:val="Listeavsnitt"/>
        <w:numPr>
          <w:ilvl w:val="0"/>
          <w:numId w:val="4"/>
        </w:num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EE4C75" w:rsidRPr="00A36E78">
        <w:rPr>
          <w:rFonts w:ascii="Times New Roman" w:hAnsi="Times New Roman" w:cs="Times New Roman"/>
          <w:sz w:val="24"/>
          <w:szCs w:val="24"/>
        </w:rPr>
        <w:t>edtekter</w:t>
      </w:r>
    </w:p>
    <w:p w14:paraId="2F5E2990" w14:textId="743BCA6C" w:rsidR="0012460D" w:rsidRDefault="0012460D" w:rsidP="00C3674D">
      <w:pPr>
        <w:pStyle w:val="Listeavsnitt"/>
        <w:numPr>
          <w:ilvl w:val="0"/>
          <w:numId w:val="4"/>
        </w:num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Innmeldte saker</w:t>
      </w:r>
    </w:p>
    <w:p w14:paraId="6A3F1AE4" w14:textId="34D19110" w:rsidR="00EE4C75" w:rsidRDefault="00EE4C75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66B6E827" w14:textId="77777777" w:rsidR="0012460D" w:rsidRPr="00A36E78" w:rsidRDefault="0012460D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07E91C7B" w14:textId="1A41D2C2" w:rsidR="00936D0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I henhold til vedtekter skal saker til årsmøtet meldes til styret innen 7 dager før årsmøtet.</w:t>
      </w:r>
    </w:p>
    <w:p w14:paraId="4A91535E" w14:textId="529BDF88" w:rsidR="000A70D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Eventuelle saker kan meldes</w:t>
      </w:r>
      <w:r w:rsidR="00ED5B17">
        <w:rPr>
          <w:rFonts w:ascii="Times New Roman" w:hAnsi="Times New Roman" w:cs="Times New Roman"/>
          <w:sz w:val="24"/>
          <w:szCs w:val="24"/>
        </w:rPr>
        <w:t xml:space="preserve"> </w:t>
      </w:r>
      <w:r w:rsidR="00B62CA3">
        <w:rPr>
          <w:rFonts w:ascii="Times New Roman" w:hAnsi="Times New Roman" w:cs="Times New Roman"/>
          <w:sz w:val="24"/>
          <w:szCs w:val="24"/>
        </w:rPr>
        <w:t>p</w:t>
      </w:r>
      <w:r w:rsidR="00ED5B17">
        <w:rPr>
          <w:rFonts w:ascii="Times New Roman" w:hAnsi="Times New Roman" w:cs="Times New Roman"/>
          <w:sz w:val="24"/>
          <w:szCs w:val="24"/>
        </w:rPr>
        <w:t xml:space="preserve">å </w:t>
      </w:r>
      <w:proofErr w:type="spellStart"/>
      <w:r w:rsidR="00ED5B17">
        <w:rPr>
          <w:rFonts w:ascii="Times New Roman" w:hAnsi="Times New Roman" w:cs="Times New Roman"/>
          <w:sz w:val="24"/>
          <w:szCs w:val="24"/>
        </w:rPr>
        <w:t>messenger</w:t>
      </w:r>
      <w:proofErr w:type="spellEnd"/>
      <w:r w:rsidR="00ED5B17">
        <w:rPr>
          <w:rFonts w:ascii="Times New Roman" w:hAnsi="Times New Roman" w:cs="Times New Roman"/>
          <w:sz w:val="24"/>
          <w:szCs w:val="24"/>
        </w:rPr>
        <w:t xml:space="preserve"> via FB eller </w:t>
      </w:r>
      <w:r w:rsidR="00936D04" w:rsidRPr="00A36E78">
        <w:rPr>
          <w:rFonts w:ascii="Times New Roman" w:hAnsi="Times New Roman" w:cs="Times New Roman"/>
          <w:sz w:val="24"/>
          <w:szCs w:val="24"/>
        </w:rPr>
        <w:t xml:space="preserve">per e-post til: </w:t>
      </w:r>
      <w:hyperlink r:id="rId7" w:history="1">
        <w:r w:rsidR="00936D04" w:rsidRPr="00A36E78">
          <w:rPr>
            <w:rStyle w:val="Hyperkobling"/>
            <w:rFonts w:ascii="Times New Roman" w:hAnsi="Times New Roman" w:cs="Times New Roman"/>
            <w:sz w:val="24"/>
            <w:szCs w:val="24"/>
          </w:rPr>
          <w:t>post@ihamna.no</w:t>
        </w:r>
      </w:hyperlink>
      <w:r w:rsidR="00936D04" w:rsidRPr="00A36E78">
        <w:rPr>
          <w:rFonts w:ascii="Times New Roman" w:hAnsi="Times New Roman" w:cs="Times New Roman"/>
          <w:sz w:val="24"/>
          <w:szCs w:val="24"/>
        </w:rPr>
        <w:t xml:space="preserve"> </w:t>
      </w:r>
      <w:r w:rsidR="001E6641" w:rsidRPr="00A36E7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4DFD57" w14:textId="4495F2B4" w:rsidR="00936D04" w:rsidRDefault="00936D0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478CCC4A" w14:textId="7F86181B" w:rsidR="00C23641" w:rsidRDefault="00C23641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5657D338" w14:textId="77777777" w:rsidR="00C23641" w:rsidRPr="00A36E78" w:rsidRDefault="00C23641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603282A4" w14:textId="48F6BB9B" w:rsidR="00C23641" w:rsidRDefault="00C23641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 håper at noen har lyst til å delta sammen med oss på årsmøtet </w:t>
      </w:r>
      <w:r w:rsidRPr="00C23641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4382885" w14:textId="1A7045CD" w:rsidR="000A70D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Velkommen!</w:t>
      </w:r>
    </w:p>
    <w:p w14:paraId="39775B52" w14:textId="7D9C778C" w:rsidR="000A70D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5F539B7D" w14:textId="2580E8F9" w:rsidR="00EE4C75" w:rsidRPr="00A36E78" w:rsidRDefault="00EE4C75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5D7654C6" w14:textId="1F9F123D" w:rsidR="00EE4C75" w:rsidRPr="00A36E78" w:rsidRDefault="00EE4C75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348B6DA0" w14:textId="77777777" w:rsidR="00EE4C75" w:rsidRPr="00A36E78" w:rsidRDefault="00EE4C75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32F72CEF" w14:textId="77777777" w:rsidR="000A70D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Med vennlig hilsen</w:t>
      </w:r>
    </w:p>
    <w:p w14:paraId="4F83A5FD" w14:textId="16EFDC1C" w:rsidR="000A70D4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Hamna Bydelsråd</w:t>
      </w:r>
    </w:p>
    <w:p w14:paraId="0ADBDCBE" w14:textId="1A7B23B3" w:rsidR="00ED5B17" w:rsidRPr="00A36E78" w:rsidRDefault="00ED5B17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/ leder </w:t>
      </w:r>
      <w:r w:rsidRPr="00ED5B17">
        <w:rPr>
          <w:rFonts w:ascii="Times New Roman" w:hAnsi="Times New Roman" w:cs="Times New Roman"/>
          <w:sz w:val="24"/>
          <w:szCs w:val="24"/>
        </w:rPr>
        <w:t>Anita Richardsen</w:t>
      </w:r>
    </w:p>
    <w:p w14:paraId="41847A6E" w14:textId="12E601AC" w:rsidR="0059730B" w:rsidRPr="00A36E78" w:rsidRDefault="0059730B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ab/>
      </w:r>
    </w:p>
    <w:p w14:paraId="7EF3EEB4" w14:textId="0AB72172" w:rsidR="00D27D14" w:rsidRPr="00A36E78" w:rsidRDefault="00D27D14" w:rsidP="00441186">
      <w:pPr>
        <w:pStyle w:val="Overskrift1"/>
        <w:rPr>
          <w:rFonts w:ascii="Times New Roman" w:hAnsi="Times New Roman" w:cs="Times New Roman"/>
          <w:sz w:val="24"/>
          <w:szCs w:val="24"/>
        </w:rPr>
      </w:pPr>
    </w:p>
    <w:sectPr w:rsidR="00D27D14" w:rsidRPr="00A36E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C1731" w14:textId="77777777" w:rsidR="009079C2" w:rsidRDefault="009079C2" w:rsidP="009079C2">
      <w:pPr>
        <w:spacing w:after="0" w:line="240" w:lineRule="auto"/>
      </w:pPr>
      <w:r>
        <w:separator/>
      </w:r>
    </w:p>
  </w:endnote>
  <w:endnote w:type="continuationSeparator" w:id="0">
    <w:p w14:paraId="45FC96C5" w14:textId="77777777" w:rsidR="009079C2" w:rsidRDefault="009079C2" w:rsidP="009079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C15FD" w14:textId="77777777" w:rsidR="009079C2" w:rsidRDefault="009079C2" w:rsidP="009079C2">
      <w:pPr>
        <w:spacing w:after="0" w:line="240" w:lineRule="auto"/>
      </w:pPr>
      <w:r>
        <w:separator/>
      </w:r>
    </w:p>
  </w:footnote>
  <w:footnote w:type="continuationSeparator" w:id="0">
    <w:p w14:paraId="7D28E1DF" w14:textId="77777777" w:rsidR="009079C2" w:rsidRDefault="009079C2" w:rsidP="009079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34099"/>
    <w:multiLevelType w:val="hybridMultilevel"/>
    <w:tmpl w:val="ECC4C2E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C3C4A"/>
    <w:multiLevelType w:val="hybridMultilevel"/>
    <w:tmpl w:val="2D543F4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F7903"/>
    <w:multiLevelType w:val="hybridMultilevel"/>
    <w:tmpl w:val="902431F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514C2B"/>
    <w:multiLevelType w:val="hybridMultilevel"/>
    <w:tmpl w:val="8310694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F5BC1"/>
    <w:multiLevelType w:val="hybridMultilevel"/>
    <w:tmpl w:val="A50A0B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BF6422"/>
    <w:multiLevelType w:val="hybridMultilevel"/>
    <w:tmpl w:val="8136713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C83326"/>
    <w:multiLevelType w:val="hybridMultilevel"/>
    <w:tmpl w:val="EDA44E1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616419">
    <w:abstractNumId w:val="2"/>
  </w:num>
  <w:num w:numId="2" w16cid:durableId="1679115506">
    <w:abstractNumId w:val="6"/>
  </w:num>
  <w:num w:numId="3" w16cid:durableId="490020990">
    <w:abstractNumId w:val="1"/>
  </w:num>
  <w:num w:numId="4" w16cid:durableId="871725137">
    <w:abstractNumId w:val="0"/>
  </w:num>
  <w:num w:numId="5" w16cid:durableId="276303935">
    <w:abstractNumId w:val="4"/>
  </w:num>
  <w:num w:numId="6" w16cid:durableId="907419722">
    <w:abstractNumId w:val="3"/>
  </w:num>
  <w:num w:numId="7" w16cid:durableId="4628891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MDYxNDO2BHKMzZR0lIJTi4sz8/NACoxrAfx4aGQsAAAA"/>
  </w:docVars>
  <w:rsids>
    <w:rsidRoot w:val="002B13CD"/>
    <w:rsid w:val="000321F2"/>
    <w:rsid w:val="00070DD3"/>
    <w:rsid w:val="000A26C3"/>
    <w:rsid w:val="000A70D4"/>
    <w:rsid w:val="000A7BC9"/>
    <w:rsid w:val="000B1BA3"/>
    <w:rsid w:val="000D6B8F"/>
    <w:rsid w:val="000E62B5"/>
    <w:rsid w:val="000F5E98"/>
    <w:rsid w:val="0012460D"/>
    <w:rsid w:val="001B3009"/>
    <w:rsid w:val="001C1C0F"/>
    <w:rsid w:val="001C646C"/>
    <w:rsid w:val="001E4B7E"/>
    <w:rsid w:val="001E6641"/>
    <w:rsid w:val="00213619"/>
    <w:rsid w:val="002A2FE0"/>
    <w:rsid w:val="002A5DCC"/>
    <w:rsid w:val="002B13CD"/>
    <w:rsid w:val="002C0950"/>
    <w:rsid w:val="00302917"/>
    <w:rsid w:val="003034B0"/>
    <w:rsid w:val="00335D22"/>
    <w:rsid w:val="003522E8"/>
    <w:rsid w:val="00374E0E"/>
    <w:rsid w:val="004218DD"/>
    <w:rsid w:val="0042285F"/>
    <w:rsid w:val="00433749"/>
    <w:rsid w:val="00441186"/>
    <w:rsid w:val="00444201"/>
    <w:rsid w:val="00446EA3"/>
    <w:rsid w:val="00452753"/>
    <w:rsid w:val="004A6E9F"/>
    <w:rsid w:val="004B3989"/>
    <w:rsid w:val="00503B70"/>
    <w:rsid w:val="00522986"/>
    <w:rsid w:val="005240FA"/>
    <w:rsid w:val="00544427"/>
    <w:rsid w:val="0059730B"/>
    <w:rsid w:val="005A4E25"/>
    <w:rsid w:val="005B1187"/>
    <w:rsid w:val="005D107E"/>
    <w:rsid w:val="00600478"/>
    <w:rsid w:val="00614234"/>
    <w:rsid w:val="006278E2"/>
    <w:rsid w:val="00627AB0"/>
    <w:rsid w:val="00642550"/>
    <w:rsid w:val="00670931"/>
    <w:rsid w:val="00672070"/>
    <w:rsid w:val="006733AA"/>
    <w:rsid w:val="00680D05"/>
    <w:rsid w:val="006C7DC1"/>
    <w:rsid w:val="006F1060"/>
    <w:rsid w:val="006F13CD"/>
    <w:rsid w:val="00705EAE"/>
    <w:rsid w:val="007070EB"/>
    <w:rsid w:val="00730DD7"/>
    <w:rsid w:val="00737959"/>
    <w:rsid w:val="0076230D"/>
    <w:rsid w:val="0076402F"/>
    <w:rsid w:val="00783B8F"/>
    <w:rsid w:val="00784AE2"/>
    <w:rsid w:val="007A387C"/>
    <w:rsid w:val="007A5A6C"/>
    <w:rsid w:val="007E0C9D"/>
    <w:rsid w:val="007E2773"/>
    <w:rsid w:val="008014D5"/>
    <w:rsid w:val="00830C3B"/>
    <w:rsid w:val="00875818"/>
    <w:rsid w:val="008761A2"/>
    <w:rsid w:val="00884CE4"/>
    <w:rsid w:val="008947A1"/>
    <w:rsid w:val="008A149D"/>
    <w:rsid w:val="008A310A"/>
    <w:rsid w:val="008B309E"/>
    <w:rsid w:val="008D14DD"/>
    <w:rsid w:val="008D2919"/>
    <w:rsid w:val="008E24D3"/>
    <w:rsid w:val="009079C2"/>
    <w:rsid w:val="00936D04"/>
    <w:rsid w:val="0095544F"/>
    <w:rsid w:val="00960714"/>
    <w:rsid w:val="00984013"/>
    <w:rsid w:val="00990E26"/>
    <w:rsid w:val="009A48F6"/>
    <w:rsid w:val="009C4389"/>
    <w:rsid w:val="009D2422"/>
    <w:rsid w:val="009E610C"/>
    <w:rsid w:val="009F3E90"/>
    <w:rsid w:val="00A05979"/>
    <w:rsid w:val="00A065A1"/>
    <w:rsid w:val="00A17713"/>
    <w:rsid w:val="00A20DEC"/>
    <w:rsid w:val="00A36E78"/>
    <w:rsid w:val="00A46E8C"/>
    <w:rsid w:val="00A50465"/>
    <w:rsid w:val="00A55496"/>
    <w:rsid w:val="00A66A7C"/>
    <w:rsid w:val="00A67D68"/>
    <w:rsid w:val="00AB745A"/>
    <w:rsid w:val="00AC2EE5"/>
    <w:rsid w:val="00AC641F"/>
    <w:rsid w:val="00AF7ABE"/>
    <w:rsid w:val="00B44721"/>
    <w:rsid w:val="00B62CA3"/>
    <w:rsid w:val="00B66A74"/>
    <w:rsid w:val="00B76F9E"/>
    <w:rsid w:val="00B848EA"/>
    <w:rsid w:val="00B9336C"/>
    <w:rsid w:val="00BA60F6"/>
    <w:rsid w:val="00BE17B4"/>
    <w:rsid w:val="00C0494E"/>
    <w:rsid w:val="00C06836"/>
    <w:rsid w:val="00C06CC0"/>
    <w:rsid w:val="00C23641"/>
    <w:rsid w:val="00C33F11"/>
    <w:rsid w:val="00C3674D"/>
    <w:rsid w:val="00C45646"/>
    <w:rsid w:val="00C46B1D"/>
    <w:rsid w:val="00C56933"/>
    <w:rsid w:val="00C57BCC"/>
    <w:rsid w:val="00C67530"/>
    <w:rsid w:val="00C67D8A"/>
    <w:rsid w:val="00C84283"/>
    <w:rsid w:val="00CA2605"/>
    <w:rsid w:val="00CA5AF7"/>
    <w:rsid w:val="00CF0B45"/>
    <w:rsid w:val="00D10092"/>
    <w:rsid w:val="00D11D5E"/>
    <w:rsid w:val="00D27BEF"/>
    <w:rsid w:val="00D27D14"/>
    <w:rsid w:val="00D74012"/>
    <w:rsid w:val="00D748D2"/>
    <w:rsid w:val="00DC016D"/>
    <w:rsid w:val="00DE58FF"/>
    <w:rsid w:val="00DF37B1"/>
    <w:rsid w:val="00E002F8"/>
    <w:rsid w:val="00E04D25"/>
    <w:rsid w:val="00E20718"/>
    <w:rsid w:val="00E76113"/>
    <w:rsid w:val="00E7791E"/>
    <w:rsid w:val="00ED5B17"/>
    <w:rsid w:val="00EE411E"/>
    <w:rsid w:val="00EE4C75"/>
    <w:rsid w:val="00EE5091"/>
    <w:rsid w:val="00F24BBB"/>
    <w:rsid w:val="00F3093B"/>
    <w:rsid w:val="00F31EB5"/>
    <w:rsid w:val="00F534CD"/>
    <w:rsid w:val="00F55412"/>
    <w:rsid w:val="00F64406"/>
    <w:rsid w:val="00FA2D85"/>
    <w:rsid w:val="00FC28CD"/>
    <w:rsid w:val="00FD5406"/>
    <w:rsid w:val="00FF0D87"/>
    <w:rsid w:val="00FF3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29D99C5C"/>
  <w15:chartTrackingRefBased/>
  <w15:docId w15:val="{7CD16D8B-D892-4238-81DF-6B06A03AB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2A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2B13CD"/>
    <w:pPr>
      <w:ind w:left="720"/>
      <w:contextualSpacing/>
    </w:pPr>
  </w:style>
  <w:style w:type="character" w:styleId="Hyperkobling">
    <w:name w:val="Hyperlink"/>
    <w:basedOn w:val="Standardskriftforavsnitt"/>
    <w:uiPriority w:val="99"/>
    <w:unhideWhenUsed/>
    <w:rsid w:val="004B3989"/>
    <w:rPr>
      <w:color w:val="0563C1" w:themeColor="hyperlink"/>
      <w:u w:val="single"/>
    </w:rPr>
  </w:style>
  <w:style w:type="character" w:styleId="Omtale">
    <w:name w:val="Mention"/>
    <w:basedOn w:val="Standardskriftforavsnitt"/>
    <w:uiPriority w:val="99"/>
    <w:semiHidden/>
    <w:unhideWhenUsed/>
    <w:rsid w:val="004B3989"/>
    <w:rPr>
      <w:color w:val="2B579A"/>
      <w:shd w:val="clear" w:color="auto" w:fill="E6E6E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2A5DC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F534CD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6720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672070"/>
    <w:rPr>
      <w:rFonts w:ascii="Segoe UI" w:hAnsi="Segoe UI" w:cs="Segoe UI"/>
      <w:sz w:val="18"/>
      <w:szCs w:val="18"/>
    </w:rPr>
  </w:style>
  <w:style w:type="character" w:styleId="Ulstomtale">
    <w:name w:val="Unresolved Mention"/>
    <w:basedOn w:val="Standardskriftforavsnitt"/>
    <w:uiPriority w:val="99"/>
    <w:semiHidden/>
    <w:unhideWhenUsed/>
    <w:rsid w:val="001E66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7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ost@ihamna.n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24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jørn Laksforsmo</dc:creator>
  <cp:keywords/>
  <dc:description/>
  <cp:lastModifiedBy>Anita Richardsen</cp:lastModifiedBy>
  <cp:revision>6</cp:revision>
  <cp:lastPrinted>2023-05-31T19:28:00Z</cp:lastPrinted>
  <dcterms:created xsi:type="dcterms:W3CDTF">2023-05-25T15:37:00Z</dcterms:created>
  <dcterms:modified xsi:type="dcterms:W3CDTF">2023-05-31T19:28:00Z</dcterms:modified>
</cp:coreProperties>
</file>